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77777777" w:rsidR="00087015" w:rsidRDefault="00E21EA5" w:rsidP="003F339B">
      <w:pPr>
        <w:pStyle w:val="Heading1"/>
        <w:spacing w:line="480" w:lineRule="auto"/>
        <w:jc w:val="both"/>
        <w:rPr>
          <w:rFonts w:ascii="Times New Roman" w:hAnsi="Times New Roman" w:cs="Times New Roman"/>
          <w:color w:val="000000" w:themeColor="text1"/>
        </w:rPr>
      </w:pPr>
      <w:bookmarkStart w:id="0" w:name="all-that-glitters-jewelled-spiders-manip"/>
      <w:bookmarkEnd w:id="0"/>
      <w:r w:rsidRPr="003002FA">
        <w:rPr>
          <w:rFonts w:ascii="Times New Roman" w:hAnsi="Times New Roman" w:cs="Times New Roman"/>
          <w:color w:val="000000" w:themeColor="text1"/>
        </w:rPr>
        <w:t>All that glitters: jewelled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eception, communication, multicomponent signal, orb-web, Gasteracantha</w:t>
      </w:r>
    </w:p>
    <w:p w14:paraId="0513ECC6" w14:textId="20F794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r w:rsidR="00781B6E" w:rsidRPr="00781B6E">
        <w:rPr>
          <w:rFonts w:ascii="Times New Roman" w:hAnsi="Times New Roman" w:cs="Times New Roman"/>
          <w:color w:val="000000" w:themeColor="text1"/>
          <w:sz w:val="22"/>
          <w:szCs w:val="22"/>
        </w:rPr>
        <w:t>2405</w:t>
      </w:r>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1" w:name="abstract"/>
      <w:bookmarkEnd w:id="1"/>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r w:rsidRPr="003002FA">
        <w:rPr>
          <w:rFonts w:ascii="Times New Roman" w:hAnsi="Times New Roman" w:cs="Times New Roman"/>
          <w:i/>
          <w:color w:val="000000" w:themeColor="text1"/>
          <w:sz w:val="22"/>
          <w:szCs w:val="22"/>
        </w:rPr>
        <w:t>Gasteracantha fornicata</w:t>
      </w:r>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behaviours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2" w:name="introduction"/>
      <w:bookmarkEnd w:id="2"/>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37FA6F42"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jewelled spider </w:t>
      </w:r>
      <w:r w:rsidRPr="003002FA">
        <w:rPr>
          <w:rFonts w:ascii="Times New Roman" w:hAnsi="Times New Roman" w:cs="Times New Roman"/>
          <w:i/>
          <w:color w:val="000000" w:themeColor="text1"/>
          <w:sz w:val="22"/>
          <w:szCs w:val="22"/>
        </w:rPr>
        <w:t>Gasteracantha fornicata</w:t>
      </w:r>
      <w:r w:rsidRPr="003002FA">
        <w:rPr>
          <w:rFonts w:ascii="Times New Roman" w:hAnsi="Times New Roman" w:cs="Times New Roman"/>
          <w:color w:val="000000" w:themeColor="text1"/>
          <w:sz w:val="22"/>
          <w:szCs w:val="22"/>
        </w:rPr>
        <w:t xml:space="preserve"> 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ctively control the orientation of their conspicuous colour patterns in the web. </w:t>
      </w:r>
      <w:r w:rsidR="00AF4520">
        <w:rPr>
          <w:rFonts w:ascii="Times New Roman" w:hAnsi="Times New Roman" w:cs="Times New Roman"/>
          <w:color w:val="000000" w:themeColor="text1"/>
          <w:sz w:val="22"/>
          <w:szCs w:val="22"/>
        </w:rPr>
        <w:t>And 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3" w:name="materials-and-methods"/>
      <w:bookmarkEnd w:id="3"/>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53B8F83C"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Sinsui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mirror-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77777777"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behavioural variation), save for a random subset of control spiders that were replaced at their original orientation (n = 61 experimental, 21 control). Spiders that did not remain at the assigned orientation for 30 seconds were excluded from the experiment. I then recorded the subsequent orientation of each individual at 30 minute intervals for three hours (0900 - 1200 hours;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s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lastRenderedPageBreak/>
        <w:t>(b) Colour, pattern orientation and prey interception</w:t>
      </w:r>
    </w:p>
    <w:p w14:paraId="2A7BE1B6" w14:textId="6692B43C"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our 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Pearsons'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77777777"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 used a generalised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4" w:name="results"/>
      <w:bookmarkEnd w:id="4"/>
      <w:r w:rsidRPr="003002FA">
        <w:rPr>
          <w:rFonts w:ascii="Times New Roman" w:hAnsi="Times New Roman" w:cs="Times New Roman"/>
          <w:color w:val="000000" w:themeColor="text1"/>
          <w:sz w:val="22"/>
          <w:szCs w:val="22"/>
        </w:rPr>
        <w:lastRenderedPageBreak/>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4C6420DF"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randomisation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 The correlation between spiders' pattern orientations pre- and post-manipulation strengthened 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402CBC99"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ere was a relatively strong 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ere significant linear and quadratic effects of pattern orientation, with interception rates maximised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5" w:name="discussion"/>
      <w:bookmarkEnd w:id="5"/>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 xml:space="preserve">he predicted functional links between colour-signal components and signalling behaviours in the context of deception are poorly supported. Across experimental and observational assays, I found that </w:t>
      </w:r>
      <w:r w:rsidRPr="003002FA">
        <w:rPr>
          <w:rFonts w:ascii="Times New Roman" w:hAnsi="Times New Roman" w:cs="Times New Roman"/>
          <w:i/>
          <w:color w:val="000000" w:themeColor="text1"/>
          <w:sz w:val="22"/>
          <w:szCs w:val="22"/>
        </w:rPr>
        <w:t>G. fornciata</w:t>
      </w:r>
      <w:r w:rsidRPr="003002FA">
        <w:rPr>
          <w:rFonts w:ascii="Times New Roman" w:hAnsi="Times New Roman" w:cs="Times New Roman"/>
          <w:color w:val="000000" w:themeColor="text1"/>
          <w:sz w:val="22"/>
          <w:szCs w:val="22"/>
        </w:rPr>
        <w:t xml:space="preserve"> control the orientation of their banded </w:t>
      </w:r>
      <w:r w:rsidRPr="003002FA">
        <w:rPr>
          <w:rFonts w:ascii="Times New Roman" w:hAnsi="Times New Roman" w:cs="Times New Roman"/>
          <w:color w:val="000000" w:themeColor="text1"/>
          <w:sz w:val="22"/>
          <w:szCs w:val="22"/>
        </w:rPr>
        <w:lastRenderedPageBreak/>
        <w:t>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2146C4A8"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passing prey [19]. Evidence for the use of banded patterns for the active attraction of receivers in such a manner, rather than </w:t>
      </w:r>
      <w:r w:rsidR="00CA6D2B" w:rsidRPr="003002FA">
        <w:rPr>
          <w:rFonts w:ascii="Times New Roman" w:hAnsi="Times New Roman" w:cs="Times New Roman"/>
          <w:color w:val="000000" w:themeColor="text1"/>
          <w:sz w:val="22"/>
          <w:szCs w:val="22"/>
        </w:rPr>
        <w:t>camouflage</w:t>
      </w:r>
      <w:r w:rsidRPr="003002FA">
        <w:rPr>
          <w:rFonts w:ascii="Times New Roman" w:hAnsi="Times New Roman" w:cs="Times New Roman"/>
          <w:color w:val="000000" w:themeColor="text1"/>
          <w:sz w:val="22"/>
          <w:szCs w:val="22"/>
        </w:rPr>
        <w:t xml:space="preserve"> and/or crypsis, is sparse,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of signals will shift with viewing context, and particularly distance. The size and spatial frequency of </w:t>
      </w:r>
      <w:r w:rsidRPr="003002FA">
        <w:rPr>
          <w:rFonts w:ascii="Times New Roman" w:hAnsi="Times New Roman" w:cs="Times New Roman"/>
          <w:i/>
          <w:color w:val="000000" w:themeColor="text1"/>
          <w:sz w:val="22"/>
          <w:szCs w:val="22"/>
        </w:rPr>
        <w:t xml:space="preserve">G. </w:t>
      </w:r>
      <w:r w:rsidRPr="003002FA">
        <w:rPr>
          <w:rFonts w:ascii="Times New Roman" w:hAnsi="Times New Roman" w:cs="Times New Roman"/>
          <w:i/>
          <w:color w:val="000000" w:themeColor="text1"/>
          <w:sz w:val="22"/>
          <w:szCs w:val="22"/>
        </w:rPr>
        <w:lastRenderedPageBreak/>
        <w:t>fornicata</w:t>
      </w:r>
      <w:r w:rsidRPr="003002FA">
        <w:rPr>
          <w:rFonts w:ascii="Times New Roman" w:hAnsi="Times New Roman" w:cs="Times New Roman"/>
          <w:color w:val="000000" w:themeColor="text1"/>
          <w:sz w:val="22"/>
          <w:szCs w:val="22"/>
        </w:rPr>
        <w:t xml:space="preserve">'s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s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r w:rsidRPr="004670E6">
        <w:rPr>
          <w:rFonts w:ascii="Times New Roman" w:hAnsi="Times New Roman" w:cs="Times New Roman"/>
          <w:i/>
          <w:color w:val="000000" w:themeColor="text1"/>
          <w:sz w:val="22"/>
          <w:szCs w:val="22"/>
        </w:rPr>
        <w:t>sensu</w:t>
      </w:r>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461C6427" w14:textId="77777777" w:rsidR="009816F9" w:rsidRPr="003002FA" w:rsidRDefault="009816F9" w:rsidP="003F339B">
      <w:pPr>
        <w:pStyle w:val="BodyText"/>
        <w:spacing w:line="480" w:lineRule="auto"/>
        <w:jc w:val="both"/>
        <w:rPr>
          <w:rFonts w:ascii="Times New Roman" w:hAnsi="Times New Roman" w:cs="Times New Roman"/>
          <w:color w:val="000000" w:themeColor="text1"/>
          <w:sz w:val="22"/>
          <w:szCs w:val="22"/>
        </w:rPr>
      </w:pPr>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edgements</w:t>
      </w:r>
    </w:p>
    <w:p w14:paraId="75A51710" w14:textId="54F55F87"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bookmarkStart w:id="6" w:name="_GoBack"/>
      <w:bookmarkEnd w:id="6"/>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and Elizabeth Mulvenna for all her support.</w:t>
      </w:r>
    </w:p>
    <w:p w14:paraId="1A60F7E5" w14:textId="5E5F616A"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 xml:space="preserve">Data </w:t>
      </w:r>
      <w:r w:rsidR="003B1A66" w:rsidRPr="009816F9">
        <w:rPr>
          <w:rFonts w:ascii="Times New Roman" w:hAnsi="Times New Roman" w:cs="Times New Roman"/>
          <w:b/>
          <w:color w:val="000000" w:themeColor="text1"/>
        </w:rPr>
        <w:t>accessibility</w:t>
      </w:r>
    </w:p>
    <w:p w14:paraId="640A3C5B" w14:textId="0C3D3094"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ll raw data and code are available via github ()</w:t>
      </w:r>
      <w:r w:rsidR="00BE45C3">
        <w:rPr>
          <w:rFonts w:ascii="Times New Roman" w:hAnsi="Times New Roman" w:cs="Times New Roman"/>
          <w:color w:val="000000" w:themeColor="text1"/>
          <w:sz w:val="22"/>
          <w:szCs w:val="22"/>
        </w:rPr>
        <w:t xml:space="preserve">, and will be </w:t>
      </w:r>
      <w:r w:rsidR="008477A1">
        <w:rPr>
          <w:rFonts w:ascii="Times New Roman" w:hAnsi="Times New Roman" w:cs="Times New Roman"/>
          <w:color w:val="000000" w:themeColor="text1"/>
          <w:sz w:val="22"/>
          <w:szCs w:val="22"/>
        </w:rPr>
        <w:t xml:space="preserve">made </w:t>
      </w:r>
      <w:r w:rsidR="00BE45C3">
        <w:rPr>
          <w:rFonts w:ascii="Times New Roman" w:hAnsi="Times New Roman" w:cs="Times New Roman"/>
          <w:color w:val="000000" w:themeColor="text1"/>
          <w:sz w:val="22"/>
          <w:szCs w:val="22"/>
        </w:rPr>
        <w:t>persistently archived upon acceptance</w:t>
      </w:r>
      <w:r w:rsidRPr="003002FA">
        <w:rPr>
          <w:rFonts w:ascii="Times New Roman" w:hAnsi="Times New Roman" w:cs="Times New Roman"/>
          <w:color w:val="000000" w:themeColor="text1"/>
          <w:sz w:val="22"/>
          <w:szCs w:val="22"/>
        </w:rPr>
        <w:t>.</w:t>
      </w:r>
    </w:p>
    <w:p w14:paraId="0FDEE04A"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Funding statement</w:t>
      </w:r>
    </w:p>
    <w:p w14:paraId="2D2B2086" w14:textId="2643B606" w:rsidR="009816F9" w:rsidRDefault="00E21EA5" w:rsidP="009816F9">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7" w:name="references"/>
      <w:bookmarkEnd w:id="7"/>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lastRenderedPageBreak/>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Endler,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Zeil,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Sicsu, P., Manica, L. T., Maia, R. &amp; Macedo,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Nowicki,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9. White, T. E. &amp; Kemp, D. J. 2015 Technicolour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Zschokke, S. &amp; Nakata, K. 2010 Spider orientation and hub position in orb webs. </w:t>
      </w:r>
      <w:r w:rsidRPr="003002FA">
        <w:rPr>
          <w:rFonts w:ascii="Times New Roman" w:hAnsi="Times New Roman" w:cs="Times New Roman"/>
          <w:i/>
          <w:color w:val="000000" w:themeColor="text1"/>
          <w:sz w:val="22"/>
          <w:szCs w:val="22"/>
        </w:rPr>
        <w:t>Naturwissenschafte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Uetz, G. W. &amp; Hartsock, S. P. 1987 Prey selection in an orb-weaving spider: </w:t>
      </w:r>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r w:rsidRPr="00062377">
        <w:rPr>
          <w:rFonts w:ascii="Times New Roman" w:hAnsi="Times New Roman" w:cs="Times New Roman"/>
          <w:i/>
          <w:color w:val="000000" w:themeColor="text1"/>
          <w:sz w:val="22"/>
          <w:szCs w:val="22"/>
        </w:rPr>
        <w:t xml:space="preserve"> gracilis</w:t>
      </w:r>
      <w:r w:rsidRPr="003002FA">
        <w:rPr>
          <w:rFonts w:ascii="Times New Roman" w:hAnsi="Times New Roman" w:cs="Times New Roman"/>
          <w:color w:val="000000" w:themeColor="text1"/>
          <w:sz w:val="22"/>
          <w:szCs w:val="22"/>
        </w:rPr>
        <w:t xml:space="preserve"> (araneae: Araneida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 Kemp, D. J., Holmes, C., Congdon, B. C. &amp; Edwards, W. 2013 Color polymorphism in spiny spiders (</w:t>
      </w:r>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 fornicata</w:t>
      </w:r>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13. Hauber,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 cancriformis</w:t>
      </w:r>
      <w:r w:rsidRPr="003002FA">
        <w:rPr>
          <w:rFonts w:ascii="Times New Roman" w:hAnsi="Times New Roman" w:cs="Times New Roman"/>
          <w:color w:val="000000" w:themeColor="text1"/>
          <w:sz w:val="22"/>
          <w:szCs w:val="22"/>
        </w:rPr>
        <w:t xml:space="preserve"> (arachnida: Araneida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Opell,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Gawryszewski, F. &amp; Motta, P. 2012 Colouration of the orb-web spider </w:t>
      </w:r>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 cancriformis</w:t>
      </w:r>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Merilaita,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Poteser, M. &amp; Kral,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1. Wehner,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2. White, T. E., Dalrymple, R. L., Herberstein,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30F6EDF9" w:rsidR="00F93D02" w:rsidRDefault="00F93D02" w:rsidP="00F93D02">
      <w:pPr>
        <w:pStyle w:val="TableCaption"/>
        <w:spacing w:line="480" w:lineRule="auto"/>
        <w:jc w:val="both"/>
        <w:rPr>
          <w:rFonts w:ascii="Times New Roman" w:hAnsi="Times New Roman" w:cs="Times New Roman"/>
          <w:b/>
          <w:i w:val="0"/>
          <w:color w:val="000000" w:themeColor="text1"/>
        </w:rPr>
      </w:pPr>
      <w:r w:rsidRPr="00F93D02">
        <w:rPr>
          <w:rFonts w:ascii="Times New Roman" w:hAnsi="Times New Roman" w:cs="Times New Roman"/>
          <w:b/>
          <w:i w:val="0"/>
          <w:color w:val="000000" w:themeColor="text1"/>
        </w:rPr>
        <w:lastRenderedPageBreak/>
        <w:t>Tables and Figur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676E85E"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 xml:space="preserve">GLM results testing the relationship between colour signal orientation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3ACFCB4"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18A49F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5012B9F2"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8D8378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846837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5DBBACD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061B038"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3423A8D"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7F922D10"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11631D5"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6FDA852" w14:textId="01E703DD" w:rsidR="006C4280" w:rsidRDefault="006C4280" w:rsidP="003F339B">
      <w:pPr>
        <w:pStyle w:val="Bibliography"/>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noProof/>
          <w:color w:val="000000" w:themeColor="text1"/>
          <w:sz w:val="22"/>
          <w:szCs w:val="22"/>
        </w:rPr>
        <w:lastRenderedPageBreak/>
        <w:drawing>
          <wp:anchor distT="0" distB="0" distL="114300" distR="114300" simplePos="0" relativeHeight="251659264" behindDoc="0" locked="0" layoutInCell="1" allowOverlap="1" wp14:anchorId="2C4C1768" wp14:editId="2A8CB727">
            <wp:simplePos x="0" y="0"/>
            <wp:positionH relativeFrom="column">
              <wp:posOffset>544830</wp:posOffset>
            </wp:positionH>
            <wp:positionV relativeFrom="paragraph">
              <wp:posOffset>-68580</wp:posOffset>
            </wp:positionV>
            <wp:extent cx="5103495" cy="6417310"/>
            <wp:effectExtent l="0" t="0" r="0" b="0"/>
            <wp:wrapTight wrapText="bothSides">
              <wp:wrapPolygon edited="0">
                <wp:start x="0" y="0"/>
                <wp:lineTo x="0" y="21544"/>
                <wp:lineTo x="21501" y="21544"/>
                <wp:lineTo x="21501" y="0"/>
                <wp:lineTo x="0" y="0"/>
              </wp:wrapPolygon>
            </wp:wrapTight>
            <wp:docPr id="1" name="Picture" descr="The orientation of spiders' colour patterns (a) prior to manipulation, (b) immediately following randomisation, and (c) at the conclusion of the experiment. (d) An illustration of the mean initial orientation of G. fornciata. The correlation (pooled across treatments) between initial orientation and measured orientations (e) immediately following randomisation and (f) at the conclusion of the experiment. Yellow and black points denote 'yellow' and 'white' spider morphs, respectively. Note that possible orientations are bounded between 0 and 90, owing to the multiple functional axes of symmetry (see main text)."/>
            <wp:cNvGraphicFramePr/>
            <a:graphic xmlns:a="http://schemas.openxmlformats.org/drawingml/2006/main">
              <a:graphicData uri="http://schemas.openxmlformats.org/drawingml/2006/picture">
                <pic:pic xmlns:pic="http://schemas.openxmlformats.org/drawingml/2006/picture">
                  <pic:nvPicPr>
                    <pic:cNvPr id="0" name="Picture" descr="../figs/fig_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03495" cy="64173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C190514" w14:textId="36414B00"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23CFE96E"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2E358324"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0CD67F2A"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7800DD51"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2B5C502E" w14:textId="4FFD7305"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C386214"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5187EE01"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15D9D413"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15271D04"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519F565F"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341310CB"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2BAB95F3" w14:textId="77777777" w:rsidR="006C4280" w:rsidRDefault="006C4280" w:rsidP="003F339B">
      <w:pPr>
        <w:pStyle w:val="Bibliography"/>
        <w:spacing w:line="480" w:lineRule="auto"/>
        <w:jc w:val="both"/>
        <w:rPr>
          <w:rFonts w:ascii="Times New Roman" w:hAnsi="Times New Roman" w:cs="Times New Roman"/>
          <w:color w:val="000000" w:themeColor="text1"/>
          <w:sz w:val="22"/>
          <w:szCs w:val="22"/>
        </w:rPr>
      </w:pPr>
    </w:p>
    <w:p w14:paraId="0396673D" w14:textId="77777777" w:rsidR="00600925" w:rsidRDefault="00600925" w:rsidP="006C4280">
      <w:pPr>
        <w:pStyle w:val="ImageCaption"/>
        <w:spacing w:line="360" w:lineRule="auto"/>
        <w:jc w:val="both"/>
        <w:rPr>
          <w:rFonts w:ascii="Times New Roman" w:hAnsi="Times New Roman" w:cs="Times New Roman"/>
          <w:b/>
          <w:i w:val="0"/>
          <w:color w:val="000000" w:themeColor="text1"/>
          <w:sz w:val="22"/>
          <w:szCs w:val="22"/>
        </w:rPr>
      </w:pPr>
    </w:p>
    <w:p w14:paraId="53CA69E1" w14:textId="0D3D8EA8" w:rsidR="006C4280" w:rsidRPr="006C4280" w:rsidRDefault="006C4280" w:rsidP="008032CB">
      <w:pPr>
        <w:pStyle w:val="ImageCaption"/>
        <w:spacing w:line="360" w:lineRule="auto"/>
        <w:ind w:left="720"/>
        <w:jc w:val="both"/>
        <w:rPr>
          <w:rFonts w:ascii="Times New Roman" w:hAnsi="Times New Roman" w:cs="Times New Roman"/>
          <w:i w:val="0"/>
          <w:color w:val="000000" w:themeColor="text1"/>
          <w:sz w:val="22"/>
          <w:szCs w:val="22"/>
        </w:rPr>
      </w:pPr>
      <w:r w:rsidRPr="006C4280">
        <w:rPr>
          <w:rFonts w:ascii="Times New Roman" w:hAnsi="Times New Roman" w:cs="Times New Roman"/>
          <w:b/>
          <w:i w:val="0"/>
          <w:color w:val="000000" w:themeColor="text1"/>
          <w:sz w:val="22"/>
          <w:szCs w:val="22"/>
        </w:rPr>
        <w:t>Figure 1:</w:t>
      </w:r>
      <w:r w:rsidRPr="006C4280">
        <w:rPr>
          <w:rFonts w:ascii="Times New Roman" w:hAnsi="Times New Roman" w:cs="Times New Roman"/>
          <w:i w:val="0"/>
          <w:color w:val="000000" w:themeColor="text1"/>
          <w:sz w:val="22"/>
          <w:szCs w:val="22"/>
        </w:rPr>
        <w:t xml:space="preserve"> The orientation of spiders' colour patterns (a) prior to manipulation, (b) immediately following randomisation, and (c) at the conclusion of the experiment. (d) An illustration of the mean initial orientation of </w:t>
      </w:r>
      <w:r w:rsidRPr="006C4280">
        <w:rPr>
          <w:rFonts w:ascii="Times New Roman" w:hAnsi="Times New Roman" w:cs="Times New Roman"/>
          <w:color w:val="000000" w:themeColor="text1"/>
          <w:sz w:val="22"/>
          <w:szCs w:val="22"/>
        </w:rPr>
        <w:t>G. fornciata</w:t>
      </w:r>
      <w:r w:rsidRPr="006C4280">
        <w:rPr>
          <w:rFonts w:ascii="Times New Roman" w:hAnsi="Times New Roman" w:cs="Times New Roman"/>
          <w:i w:val="0"/>
          <w:color w:val="000000" w:themeColor="text1"/>
          <w:sz w:val="22"/>
          <w:szCs w:val="22"/>
        </w:rPr>
        <w:t xml:space="preserve">. The correlation (pooled across treatments) between initial orientation and measured orientations (e) immediately following randomisation and (f) at the conclusion of the experiment. Yellow and black points denote 'yellow' and 'white' spider morphs, respectively. Note that possible orientations are bounded between 0 and 90, owing to the </w:t>
      </w:r>
      <w:r w:rsidR="00C86241">
        <w:rPr>
          <w:rFonts w:ascii="Times New Roman" w:hAnsi="Times New Roman" w:cs="Times New Roman"/>
          <w:i w:val="0"/>
          <w:color w:val="000000" w:themeColor="text1"/>
          <w:sz w:val="22"/>
          <w:szCs w:val="22"/>
        </w:rPr>
        <w:t xml:space="preserve">spiders’ </w:t>
      </w:r>
      <w:r w:rsidRPr="006C4280">
        <w:rPr>
          <w:rFonts w:ascii="Times New Roman" w:hAnsi="Times New Roman" w:cs="Times New Roman"/>
          <w:i w:val="0"/>
          <w:color w:val="000000" w:themeColor="text1"/>
          <w:sz w:val="22"/>
          <w:szCs w:val="22"/>
        </w:rPr>
        <w:t>multiple axes of symmetry (see main text).</w:t>
      </w:r>
    </w:p>
    <w:p w14:paraId="1AFEE441" w14:textId="54675AD1" w:rsidR="006C4280" w:rsidRDefault="00102249" w:rsidP="003F339B">
      <w:pPr>
        <w:pStyle w:val="Bibliography"/>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noProof/>
          <w:color w:val="000000" w:themeColor="text1"/>
          <w:sz w:val="22"/>
          <w:szCs w:val="22"/>
        </w:rPr>
        <w:lastRenderedPageBreak/>
        <w:drawing>
          <wp:anchor distT="0" distB="0" distL="114300" distR="114300" simplePos="0" relativeHeight="251660288" behindDoc="0" locked="0" layoutInCell="1" allowOverlap="1" wp14:anchorId="5201C0C5" wp14:editId="4F6B38C7">
            <wp:simplePos x="0" y="0"/>
            <wp:positionH relativeFrom="column">
              <wp:posOffset>468630</wp:posOffset>
            </wp:positionH>
            <wp:positionV relativeFrom="paragraph">
              <wp:posOffset>31750</wp:posOffset>
            </wp:positionV>
            <wp:extent cx="5334000" cy="3426460"/>
            <wp:effectExtent l="0" t="0" r="0" b="0"/>
            <wp:wrapTight wrapText="bothSides">
              <wp:wrapPolygon edited="0">
                <wp:start x="0" y="0"/>
                <wp:lineTo x="0" y="21456"/>
                <wp:lineTo x="21497" y="21456"/>
                <wp:lineTo x="21497" y="0"/>
                <wp:lineTo x="0" y="0"/>
              </wp:wrapPolygon>
            </wp:wrapTight>
            <wp:docPr id="2" name="Picture" descr="Prey interception rate as a function of mean colour pattern orientation in G. fornicata. Yellow and black points denote 'yellow' and 'white' spider morphs, respectively, and the dashed line and shaded region represents a quadratic fit ± se."/>
            <wp:cNvGraphicFramePr/>
            <a:graphic xmlns:a="http://schemas.openxmlformats.org/drawingml/2006/main">
              <a:graphicData uri="http://schemas.openxmlformats.org/drawingml/2006/picture">
                <pic:pic xmlns:pic="http://schemas.openxmlformats.org/drawingml/2006/picture">
                  <pic:nvPicPr>
                    <pic:cNvPr id="0" name="Picture" descr="../figs/fig_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0" cy="34264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39232EE" w14:textId="77777777" w:rsidR="0088161D" w:rsidRDefault="0088161D" w:rsidP="003F339B">
      <w:pPr>
        <w:pStyle w:val="Bibliography"/>
        <w:spacing w:line="480" w:lineRule="auto"/>
        <w:jc w:val="both"/>
        <w:rPr>
          <w:rFonts w:ascii="Times New Roman" w:hAnsi="Times New Roman" w:cs="Times New Roman"/>
          <w:color w:val="000000" w:themeColor="text1"/>
          <w:sz w:val="22"/>
          <w:szCs w:val="22"/>
        </w:rPr>
      </w:pPr>
    </w:p>
    <w:p w14:paraId="35AD90AF" w14:textId="77777777" w:rsidR="0088161D" w:rsidRDefault="0088161D" w:rsidP="003F339B">
      <w:pPr>
        <w:pStyle w:val="Bibliography"/>
        <w:spacing w:line="480" w:lineRule="auto"/>
        <w:jc w:val="both"/>
        <w:rPr>
          <w:rFonts w:ascii="Times New Roman" w:hAnsi="Times New Roman" w:cs="Times New Roman"/>
          <w:color w:val="000000" w:themeColor="text1"/>
          <w:sz w:val="22"/>
          <w:szCs w:val="22"/>
        </w:rPr>
      </w:pPr>
    </w:p>
    <w:p w14:paraId="30F2B89E" w14:textId="77777777" w:rsidR="0088161D" w:rsidRDefault="0088161D" w:rsidP="003F339B">
      <w:pPr>
        <w:pStyle w:val="Bibliography"/>
        <w:spacing w:line="480" w:lineRule="auto"/>
        <w:jc w:val="both"/>
        <w:rPr>
          <w:rFonts w:ascii="Times New Roman" w:hAnsi="Times New Roman" w:cs="Times New Roman"/>
          <w:color w:val="000000" w:themeColor="text1"/>
          <w:sz w:val="22"/>
          <w:szCs w:val="22"/>
        </w:rPr>
      </w:pPr>
    </w:p>
    <w:p w14:paraId="4B361F63" w14:textId="77777777" w:rsidR="00102249" w:rsidRDefault="00102249" w:rsidP="003F339B">
      <w:pPr>
        <w:pStyle w:val="Bibliography"/>
        <w:spacing w:line="480" w:lineRule="auto"/>
        <w:jc w:val="both"/>
        <w:rPr>
          <w:rFonts w:ascii="Times New Roman" w:hAnsi="Times New Roman" w:cs="Times New Roman"/>
          <w:color w:val="000000" w:themeColor="text1"/>
          <w:sz w:val="22"/>
          <w:szCs w:val="22"/>
        </w:rPr>
      </w:pPr>
    </w:p>
    <w:p w14:paraId="1C2724E1" w14:textId="77777777" w:rsidR="00102249" w:rsidRDefault="00102249" w:rsidP="003F339B">
      <w:pPr>
        <w:pStyle w:val="Bibliography"/>
        <w:spacing w:line="480" w:lineRule="auto"/>
        <w:jc w:val="both"/>
        <w:rPr>
          <w:rFonts w:ascii="Times New Roman" w:hAnsi="Times New Roman" w:cs="Times New Roman"/>
          <w:color w:val="000000" w:themeColor="text1"/>
          <w:sz w:val="22"/>
          <w:szCs w:val="22"/>
        </w:rPr>
      </w:pPr>
    </w:p>
    <w:p w14:paraId="64A86C40" w14:textId="77777777" w:rsidR="00102249" w:rsidRDefault="00102249" w:rsidP="003F339B">
      <w:pPr>
        <w:pStyle w:val="Bibliography"/>
        <w:spacing w:line="480" w:lineRule="auto"/>
        <w:jc w:val="both"/>
        <w:rPr>
          <w:rFonts w:ascii="Times New Roman" w:hAnsi="Times New Roman" w:cs="Times New Roman"/>
          <w:color w:val="000000" w:themeColor="text1"/>
          <w:sz w:val="22"/>
          <w:szCs w:val="22"/>
        </w:rPr>
      </w:pPr>
    </w:p>
    <w:p w14:paraId="459A8A9F" w14:textId="77777777" w:rsidR="00102249" w:rsidRDefault="00102249" w:rsidP="003F339B">
      <w:pPr>
        <w:pStyle w:val="Bibliography"/>
        <w:spacing w:line="480" w:lineRule="auto"/>
        <w:jc w:val="both"/>
        <w:rPr>
          <w:rFonts w:ascii="Times New Roman" w:hAnsi="Times New Roman" w:cs="Times New Roman"/>
          <w:color w:val="000000" w:themeColor="text1"/>
          <w:sz w:val="22"/>
          <w:szCs w:val="22"/>
        </w:rPr>
      </w:pPr>
    </w:p>
    <w:p w14:paraId="6AEF61C6" w14:textId="48B2CC3D" w:rsidR="00FE14F2" w:rsidRPr="00FE14F2" w:rsidRDefault="00FE14F2" w:rsidP="00BD2684">
      <w:pPr>
        <w:pStyle w:val="ImageCaption"/>
        <w:spacing w:line="360" w:lineRule="auto"/>
        <w:ind w:left="720"/>
        <w:jc w:val="both"/>
        <w:rPr>
          <w:rFonts w:ascii="Times New Roman" w:hAnsi="Times New Roman" w:cs="Times New Roman"/>
          <w:i w:val="0"/>
          <w:color w:val="000000" w:themeColor="text1"/>
          <w:sz w:val="22"/>
          <w:szCs w:val="22"/>
        </w:rPr>
      </w:pPr>
      <w:r w:rsidRPr="00FE14F2">
        <w:rPr>
          <w:rFonts w:ascii="Times New Roman" w:hAnsi="Times New Roman" w:cs="Times New Roman"/>
          <w:b/>
          <w:i w:val="0"/>
          <w:color w:val="000000" w:themeColor="text1"/>
          <w:sz w:val="22"/>
          <w:szCs w:val="22"/>
        </w:rPr>
        <w:t>Figure 2:</w:t>
      </w:r>
      <w:r w:rsidRPr="00FE14F2">
        <w:rPr>
          <w:rFonts w:ascii="Times New Roman" w:hAnsi="Times New Roman" w:cs="Times New Roman"/>
          <w:i w:val="0"/>
          <w:color w:val="000000" w:themeColor="text1"/>
          <w:sz w:val="22"/>
          <w:szCs w:val="22"/>
        </w:rPr>
        <w:t xml:space="preserve"> Prey interception rate as a function of mean colour pattern orientation in </w:t>
      </w:r>
      <w:r w:rsidRPr="005A0870">
        <w:rPr>
          <w:rFonts w:ascii="Times New Roman" w:hAnsi="Times New Roman" w:cs="Times New Roman"/>
          <w:color w:val="000000" w:themeColor="text1"/>
          <w:sz w:val="22"/>
          <w:szCs w:val="22"/>
        </w:rPr>
        <w:t>G. fornicata</w:t>
      </w:r>
      <w:r w:rsidRPr="00FE14F2">
        <w:rPr>
          <w:rFonts w:ascii="Times New Roman" w:hAnsi="Times New Roman" w:cs="Times New Roman"/>
          <w:i w:val="0"/>
          <w:color w:val="000000" w:themeColor="text1"/>
          <w:sz w:val="22"/>
          <w:szCs w:val="22"/>
        </w:rPr>
        <w:t>. Yellow and black points denote 'yellow' and 'white' spider morphs, respectively, and the dashed line and shaded region represents a quadratic fit ± se.</w:t>
      </w:r>
    </w:p>
    <w:p w14:paraId="3E2F07ED" w14:textId="77777777" w:rsidR="00102249" w:rsidRDefault="00102249"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7026C2" w14:textId="77777777" w:rsidR="005A453F" w:rsidRDefault="005A453F">
      <w:pPr>
        <w:spacing w:after="0"/>
      </w:pPr>
      <w:r>
        <w:separator/>
      </w:r>
    </w:p>
  </w:endnote>
  <w:endnote w:type="continuationSeparator" w:id="0">
    <w:p w14:paraId="58D077A7" w14:textId="77777777" w:rsidR="005A453F" w:rsidRDefault="005A4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50646" w14:textId="77777777" w:rsidR="005A453F" w:rsidRDefault="005A453F">
      <w:r>
        <w:separator/>
      </w:r>
    </w:p>
  </w:footnote>
  <w:footnote w:type="continuationSeparator" w:id="0">
    <w:p w14:paraId="0E4D09D6" w14:textId="77777777" w:rsidR="005A453F" w:rsidRDefault="005A45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4277"/>
    <w:rsid w:val="00032783"/>
    <w:rsid w:val="00044789"/>
    <w:rsid w:val="00046AB9"/>
    <w:rsid w:val="00056E49"/>
    <w:rsid w:val="00060F6B"/>
    <w:rsid w:val="00062377"/>
    <w:rsid w:val="000634B6"/>
    <w:rsid w:val="00070F71"/>
    <w:rsid w:val="00073CD1"/>
    <w:rsid w:val="00076B7B"/>
    <w:rsid w:val="00080879"/>
    <w:rsid w:val="00085116"/>
    <w:rsid w:val="000853AA"/>
    <w:rsid w:val="00087015"/>
    <w:rsid w:val="00093EA6"/>
    <w:rsid w:val="000B1014"/>
    <w:rsid w:val="000C0E9C"/>
    <w:rsid w:val="000C140E"/>
    <w:rsid w:val="000C7C5C"/>
    <w:rsid w:val="000D5F8D"/>
    <w:rsid w:val="000E275F"/>
    <w:rsid w:val="000E434E"/>
    <w:rsid w:val="000E65D2"/>
    <w:rsid w:val="000F4331"/>
    <w:rsid w:val="000F484F"/>
    <w:rsid w:val="000F4EB0"/>
    <w:rsid w:val="00102249"/>
    <w:rsid w:val="00130414"/>
    <w:rsid w:val="001420AE"/>
    <w:rsid w:val="001429FB"/>
    <w:rsid w:val="00144490"/>
    <w:rsid w:val="001620BE"/>
    <w:rsid w:val="001755C8"/>
    <w:rsid w:val="00175E7B"/>
    <w:rsid w:val="00184FD4"/>
    <w:rsid w:val="00185F4E"/>
    <w:rsid w:val="001A4535"/>
    <w:rsid w:val="001A6EB2"/>
    <w:rsid w:val="001A76B8"/>
    <w:rsid w:val="001B1C24"/>
    <w:rsid w:val="001B3BB5"/>
    <w:rsid w:val="001C1EA5"/>
    <w:rsid w:val="001C4667"/>
    <w:rsid w:val="001D6DB3"/>
    <w:rsid w:val="001E6556"/>
    <w:rsid w:val="001F2969"/>
    <w:rsid w:val="001F4872"/>
    <w:rsid w:val="001F7898"/>
    <w:rsid w:val="002008C7"/>
    <w:rsid w:val="00205DC4"/>
    <w:rsid w:val="00206228"/>
    <w:rsid w:val="00213355"/>
    <w:rsid w:val="00217EF2"/>
    <w:rsid w:val="00231537"/>
    <w:rsid w:val="00244CC0"/>
    <w:rsid w:val="00260D38"/>
    <w:rsid w:val="00267B93"/>
    <w:rsid w:val="002A0F61"/>
    <w:rsid w:val="002A5A5A"/>
    <w:rsid w:val="002A7AE7"/>
    <w:rsid w:val="002B24B2"/>
    <w:rsid w:val="002D1BF9"/>
    <w:rsid w:val="002E1DD7"/>
    <w:rsid w:val="002E3943"/>
    <w:rsid w:val="002F1817"/>
    <w:rsid w:val="002F212E"/>
    <w:rsid w:val="003002FA"/>
    <w:rsid w:val="00320D83"/>
    <w:rsid w:val="00322EFC"/>
    <w:rsid w:val="00326636"/>
    <w:rsid w:val="003339CD"/>
    <w:rsid w:val="00346C93"/>
    <w:rsid w:val="00347C3E"/>
    <w:rsid w:val="00353746"/>
    <w:rsid w:val="00353F51"/>
    <w:rsid w:val="003566DB"/>
    <w:rsid w:val="003616A2"/>
    <w:rsid w:val="00377BB8"/>
    <w:rsid w:val="0038121A"/>
    <w:rsid w:val="00382F36"/>
    <w:rsid w:val="00390CAE"/>
    <w:rsid w:val="003B1A66"/>
    <w:rsid w:val="003C14E4"/>
    <w:rsid w:val="003D15DC"/>
    <w:rsid w:val="003F339B"/>
    <w:rsid w:val="00404FAF"/>
    <w:rsid w:val="00405B71"/>
    <w:rsid w:val="00405DB3"/>
    <w:rsid w:val="0041198B"/>
    <w:rsid w:val="00425716"/>
    <w:rsid w:val="00432EB9"/>
    <w:rsid w:val="00436E80"/>
    <w:rsid w:val="004616A8"/>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D4D22"/>
    <w:rsid w:val="004D7F33"/>
    <w:rsid w:val="004E0618"/>
    <w:rsid w:val="004E29B3"/>
    <w:rsid w:val="004E2BE2"/>
    <w:rsid w:val="004E68B0"/>
    <w:rsid w:val="004E6CCF"/>
    <w:rsid w:val="004F011C"/>
    <w:rsid w:val="00513DF3"/>
    <w:rsid w:val="00520405"/>
    <w:rsid w:val="005241E6"/>
    <w:rsid w:val="005303D0"/>
    <w:rsid w:val="0053513A"/>
    <w:rsid w:val="00546C4B"/>
    <w:rsid w:val="005532D5"/>
    <w:rsid w:val="005574B0"/>
    <w:rsid w:val="00560DEE"/>
    <w:rsid w:val="00560E7C"/>
    <w:rsid w:val="00565CEC"/>
    <w:rsid w:val="0056625F"/>
    <w:rsid w:val="00571495"/>
    <w:rsid w:val="005716FB"/>
    <w:rsid w:val="00571BA2"/>
    <w:rsid w:val="005763ED"/>
    <w:rsid w:val="00590D07"/>
    <w:rsid w:val="005914AE"/>
    <w:rsid w:val="0059364A"/>
    <w:rsid w:val="005A0870"/>
    <w:rsid w:val="005A1B25"/>
    <w:rsid w:val="005A3381"/>
    <w:rsid w:val="005A453F"/>
    <w:rsid w:val="005A7BE5"/>
    <w:rsid w:val="005B2FFA"/>
    <w:rsid w:val="005C067D"/>
    <w:rsid w:val="005C09B8"/>
    <w:rsid w:val="005D07E7"/>
    <w:rsid w:val="005D0B1D"/>
    <w:rsid w:val="005D29B4"/>
    <w:rsid w:val="005D6C90"/>
    <w:rsid w:val="005E417A"/>
    <w:rsid w:val="005E4AD8"/>
    <w:rsid w:val="005E7B36"/>
    <w:rsid w:val="005F7568"/>
    <w:rsid w:val="00600925"/>
    <w:rsid w:val="00612E83"/>
    <w:rsid w:val="00625551"/>
    <w:rsid w:val="00630398"/>
    <w:rsid w:val="00632987"/>
    <w:rsid w:val="006472F7"/>
    <w:rsid w:val="00662A4E"/>
    <w:rsid w:val="00666FAA"/>
    <w:rsid w:val="00670097"/>
    <w:rsid w:val="006717A3"/>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2A34"/>
    <w:rsid w:val="00775B7D"/>
    <w:rsid w:val="00775C8A"/>
    <w:rsid w:val="0077797A"/>
    <w:rsid w:val="00781B6E"/>
    <w:rsid w:val="00784D58"/>
    <w:rsid w:val="00795B82"/>
    <w:rsid w:val="007A08ED"/>
    <w:rsid w:val="007A7ED1"/>
    <w:rsid w:val="007C595C"/>
    <w:rsid w:val="007E49B6"/>
    <w:rsid w:val="007F4C22"/>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3404"/>
    <w:rsid w:val="008852BD"/>
    <w:rsid w:val="00893187"/>
    <w:rsid w:val="008935E3"/>
    <w:rsid w:val="00894A12"/>
    <w:rsid w:val="00896D4B"/>
    <w:rsid w:val="008A115C"/>
    <w:rsid w:val="008B0CF6"/>
    <w:rsid w:val="008B2CD1"/>
    <w:rsid w:val="008B4590"/>
    <w:rsid w:val="008B5AC7"/>
    <w:rsid w:val="008B5EC8"/>
    <w:rsid w:val="008C672D"/>
    <w:rsid w:val="008D6863"/>
    <w:rsid w:val="008E08A5"/>
    <w:rsid w:val="008E79CE"/>
    <w:rsid w:val="008E7B18"/>
    <w:rsid w:val="008F0BCD"/>
    <w:rsid w:val="008F18DF"/>
    <w:rsid w:val="008F23A0"/>
    <w:rsid w:val="00902468"/>
    <w:rsid w:val="0091262A"/>
    <w:rsid w:val="009152DE"/>
    <w:rsid w:val="0092337E"/>
    <w:rsid w:val="00924BA5"/>
    <w:rsid w:val="00935AE3"/>
    <w:rsid w:val="009422A3"/>
    <w:rsid w:val="009423A3"/>
    <w:rsid w:val="00947BD6"/>
    <w:rsid w:val="00952F4E"/>
    <w:rsid w:val="00956757"/>
    <w:rsid w:val="00964403"/>
    <w:rsid w:val="009703E1"/>
    <w:rsid w:val="00970714"/>
    <w:rsid w:val="009816F9"/>
    <w:rsid w:val="00994668"/>
    <w:rsid w:val="009A1DF1"/>
    <w:rsid w:val="009A23D3"/>
    <w:rsid w:val="009A3EEC"/>
    <w:rsid w:val="009A712C"/>
    <w:rsid w:val="009B54EE"/>
    <w:rsid w:val="009D47C3"/>
    <w:rsid w:val="009E777F"/>
    <w:rsid w:val="009F091F"/>
    <w:rsid w:val="009F1187"/>
    <w:rsid w:val="009F6F4F"/>
    <w:rsid w:val="00A002B1"/>
    <w:rsid w:val="00A06553"/>
    <w:rsid w:val="00A219A0"/>
    <w:rsid w:val="00A47427"/>
    <w:rsid w:val="00A5635F"/>
    <w:rsid w:val="00A563CD"/>
    <w:rsid w:val="00A60496"/>
    <w:rsid w:val="00A95DB0"/>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12EE5"/>
    <w:rsid w:val="00B130AF"/>
    <w:rsid w:val="00B23309"/>
    <w:rsid w:val="00B2349B"/>
    <w:rsid w:val="00B302AC"/>
    <w:rsid w:val="00B30D4D"/>
    <w:rsid w:val="00B42EE2"/>
    <w:rsid w:val="00B570F9"/>
    <w:rsid w:val="00B60EB4"/>
    <w:rsid w:val="00B67257"/>
    <w:rsid w:val="00B70433"/>
    <w:rsid w:val="00B75DF7"/>
    <w:rsid w:val="00B8122E"/>
    <w:rsid w:val="00B830ED"/>
    <w:rsid w:val="00B84EBB"/>
    <w:rsid w:val="00B86B75"/>
    <w:rsid w:val="00B905D7"/>
    <w:rsid w:val="00BA1BA3"/>
    <w:rsid w:val="00BB44B7"/>
    <w:rsid w:val="00BC48D5"/>
    <w:rsid w:val="00BD250B"/>
    <w:rsid w:val="00BD2684"/>
    <w:rsid w:val="00BD493A"/>
    <w:rsid w:val="00BE45C3"/>
    <w:rsid w:val="00BE48D0"/>
    <w:rsid w:val="00BF7857"/>
    <w:rsid w:val="00C00B1A"/>
    <w:rsid w:val="00C0360D"/>
    <w:rsid w:val="00C036EB"/>
    <w:rsid w:val="00C11EA9"/>
    <w:rsid w:val="00C16E20"/>
    <w:rsid w:val="00C22DB1"/>
    <w:rsid w:val="00C27A74"/>
    <w:rsid w:val="00C30C2E"/>
    <w:rsid w:val="00C3240C"/>
    <w:rsid w:val="00C36279"/>
    <w:rsid w:val="00C50E7D"/>
    <w:rsid w:val="00C52FB6"/>
    <w:rsid w:val="00C54168"/>
    <w:rsid w:val="00C561D6"/>
    <w:rsid w:val="00C61699"/>
    <w:rsid w:val="00C6222C"/>
    <w:rsid w:val="00C653AB"/>
    <w:rsid w:val="00C679F7"/>
    <w:rsid w:val="00C74E85"/>
    <w:rsid w:val="00C821B9"/>
    <w:rsid w:val="00C86241"/>
    <w:rsid w:val="00C873CB"/>
    <w:rsid w:val="00C9591C"/>
    <w:rsid w:val="00CA6D2B"/>
    <w:rsid w:val="00CB0301"/>
    <w:rsid w:val="00CC632F"/>
    <w:rsid w:val="00CF5EEB"/>
    <w:rsid w:val="00CF6BF8"/>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731A"/>
    <w:rsid w:val="00D86D04"/>
    <w:rsid w:val="00DA1F5D"/>
    <w:rsid w:val="00DA2596"/>
    <w:rsid w:val="00DA488D"/>
    <w:rsid w:val="00DB4810"/>
    <w:rsid w:val="00DC1E25"/>
    <w:rsid w:val="00DC21C3"/>
    <w:rsid w:val="00DC789F"/>
    <w:rsid w:val="00DE3D79"/>
    <w:rsid w:val="00DE5A9B"/>
    <w:rsid w:val="00DE687B"/>
    <w:rsid w:val="00DF5810"/>
    <w:rsid w:val="00E02A29"/>
    <w:rsid w:val="00E04F2C"/>
    <w:rsid w:val="00E14928"/>
    <w:rsid w:val="00E1525D"/>
    <w:rsid w:val="00E212BD"/>
    <w:rsid w:val="00E21EA5"/>
    <w:rsid w:val="00E22198"/>
    <w:rsid w:val="00E239BF"/>
    <w:rsid w:val="00E2645B"/>
    <w:rsid w:val="00E30873"/>
    <w:rsid w:val="00E315A3"/>
    <w:rsid w:val="00E32165"/>
    <w:rsid w:val="00E344D2"/>
    <w:rsid w:val="00E4313C"/>
    <w:rsid w:val="00E44FF7"/>
    <w:rsid w:val="00E60B14"/>
    <w:rsid w:val="00E670BC"/>
    <w:rsid w:val="00E80827"/>
    <w:rsid w:val="00EA534A"/>
    <w:rsid w:val="00EC49C2"/>
    <w:rsid w:val="00EC4F9C"/>
    <w:rsid w:val="00EC6D0C"/>
    <w:rsid w:val="00ED6728"/>
    <w:rsid w:val="00EF76FC"/>
    <w:rsid w:val="00F006E7"/>
    <w:rsid w:val="00F229E3"/>
    <w:rsid w:val="00F32467"/>
    <w:rsid w:val="00F37BD3"/>
    <w:rsid w:val="00F50CBA"/>
    <w:rsid w:val="00F53BD0"/>
    <w:rsid w:val="00F57867"/>
    <w:rsid w:val="00F57C7D"/>
    <w:rsid w:val="00F876CF"/>
    <w:rsid w:val="00F9113E"/>
    <w:rsid w:val="00F937C6"/>
    <w:rsid w:val="00F93D02"/>
    <w:rsid w:val="00F943F0"/>
    <w:rsid w:val="00F97EF9"/>
    <w:rsid w:val="00FA0A9B"/>
    <w:rsid w:val="00FA1256"/>
    <w:rsid w:val="00FA186B"/>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4</Pages>
  <Words>2834</Words>
  <Characters>16154</Characters>
  <Application>Microsoft Macintosh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466</cp:revision>
  <dcterms:created xsi:type="dcterms:W3CDTF">2017-01-12T21:50:00Z</dcterms:created>
  <dcterms:modified xsi:type="dcterms:W3CDTF">2017-01-13T05:15:00Z</dcterms:modified>
</cp:coreProperties>
</file>